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16"/>
        <w:gridCol w:w="571"/>
        <w:gridCol w:w="65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 w:type="textWrapping"/>
            </w:r>
            <w:r>
              <w:t xml:space="preserve">d. 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p</m:t>
                      </m:r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 w:type="textWrapping"/>
            </w:r>
            <w:r>
              <w:t xml:space="preserve">n = total sample size</w:t>
            </w:r>
            <w:r>
              <w:br w:type="textWrapping"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 w:type="textWrapping"/>
            </w:r>
            <w:r>
              <w:rPr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 w:type="textWrapping"/>
            </w:r>
            <w:r>
              <w:rPr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 w:type="textWrapping"/>
            </w:r>
            <w:r>
              <w:rPr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 w:type="textWrapping"/>
            </w:r>
            <w:r>
              <w:rPr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 w:type="textWrapping"/>
            </w:r>
            <w:r>
              <w:rPr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02-18T21:37:57Z</dcterms:created>
  <dcterms:modified xsi:type="dcterms:W3CDTF">2021-02-18T21:37:57Z</dcterms:modified>
</cp:coreProperties>
</file>